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DD9C1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14:paraId="48F7A1D8" w14:textId="77777777"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14:paraId="5F08C86A" w14:textId="77777777"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14:paraId="6EFD6864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D29EF18" wp14:editId="0CC6405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0A9AB506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C1F61D9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AF9A44B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14:paraId="2620786F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14:paraId="46B91417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14:paraId="4544810F" w14:textId="77777777"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017F9F5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62DD2037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829D3B1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C9E19AD" wp14:editId="4FD6C614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2409825" cy="844550"/>
                <wp:effectExtent l="0" t="0" r="9525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84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AE0D214" w14:textId="77777777" w:rsidR="00FA1703" w:rsidRDefault="00FA1703" w:rsidP="00FA1703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atch: 2017-2021</w:t>
                            </w:r>
                          </w:p>
                          <w:p w14:paraId="5DE828B9" w14:textId="77777777" w:rsidR="00FA1703" w:rsidRDefault="00FA1703" w:rsidP="00FA1703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mester: VI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9E19A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.7pt;width:189.75pt;height:66.5pt;z-index:25166028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    <v:textbox style="mso-fit-shape-to-text:t">
                  <w:txbxContent>
                    <w:p w14:paraId="3AE0D214" w14:textId="77777777" w:rsidR="00FA1703" w:rsidRDefault="00FA1703" w:rsidP="00FA1703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atch: 2017-2021</w:t>
                      </w:r>
                    </w:p>
                    <w:p w14:paraId="5DE828B9" w14:textId="77777777" w:rsidR="00FA1703" w:rsidRDefault="00FA1703" w:rsidP="00FA1703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emester: VII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7AB14DA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94BCA15" w14:textId="77777777"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946E21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1851D46A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164E939E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E636134" wp14:editId="6594BD9D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2409825" cy="988060"/>
                <wp:effectExtent l="0" t="0" r="9525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9C911DF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By: -</w:t>
                            </w:r>
                          </w:p>
                          <w:p w14:paraId="31BF8256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Nikhil Mishra</w:t>
                            </w:r>
                          </w:p>
                          <w:p w14:paraId="1AF7ED7E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: R100217043</w:t>
                            </w:r>
                          </w:p>
                          <w:p w14:paraId="345EC2DB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AP ID: 5000625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636134" id="Text Box 11" o:spid="_x0000_s1027" type="#_x0000_t202" style="position:absolute;margin-left:138.55pt;margin-top:.95pt;width:189.75pt;height:77.8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    <v:textbox style="mso-fit-shape-to-text:t">
                  <w:txbxContent>
                    <w:p w14:paraId="79C911DF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By: -</w:t>
                      </w:r>
                    </w:p>
                    <w:p w14:paraId="31BF8256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Nikhil Mishra</w:t>
                      </w:r>
                    </w:p>
                    <w:p w14:paraId="1AF7ED7E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Roll No: R100217043</w:t>
                      </w:r>
                    </w:p>
                    <w:p w14:paraId="345EC2DB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AP ID: 50006258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63B12F2" wp14:editId="73527865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2409825" cy="1182370"/>
                <wp:effectExtent l="0" t="0" r="9525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16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2345D0F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To: -</w:t>
                            </w:r>
                          </w:p>
                          <w:p w14:paraId="7DE2CA9C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r. Durgansh Sharm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 Assistant Professor</w:t>
                            </w:r>
                          </w:p>
                          <w:p w14:paraId="0083AB6D" w14:textId="77777777" w:rsidR="00FA1703" w:rsidRDefault="00FA1703" w:rsidP="00FA170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Department of Cybernetics</w:t>
                            </w:r>
                          </w:p>
                          <w:p w14:paraId="565425AD" w14:textId="77777777" w:rsidR="00FA1703" w:rsidRDefault="00FA1703" w:rsidP="00FA1703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B12F2" id="Text Box 12" o:spid="_x0000_s1028" type="#_x0000_t202" style="position:absolute;margin-left:0;margin-top:.4pt;width:189.75pt;height:93.1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    <v:textbox style="mso-fit-shape-to-text:t">
                  <w:txbxContent>
                    <w:p w14:paraId="12345D0F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To: -</w:t>
                      </w:r>
                    </w:p>
                    <w:p w14:paraId="7DE2CA9C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r. Durgansh Sharma</w:t>
                      </w: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 xml:space="preserve"> Assistant Professor</w:t>
                      </w:r>
                    </w:p>
                    <w:p w14:paraId="0083AB6D" w14:textId="77777777" w:rsidR="00FA1703" w:rsidRDefault="00FA1703" w:rsidP="00FA1703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>Department of Cybernetics</w:t>
                      </w:r>
                    </w:p>
                    <w:p w14:paraId="565425AD" w14:textId="77777777" w:rsidR="00FA1703" w:rsidRDefault="00FA1703" w:rsidP="00FA1703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81D536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12DD5708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50607C49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208CE712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58895C41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28A504BA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5DB3289D" w14:textId="77777777"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14:paraId="0CB92D6F" w14:textId="7D79DDA8" w:rsidR="008A4915" w:rsidRDefault="00F85F24" w:rsidP="008320FE">
      <w:pPr>
        <w:jc w:val="both"/>
        <w:rPr>
          <w:rFonts w:ascii="Times New Roman" w:hAnsi="Times New Roman" w:cs="Times New Roman"/>
          <w:sz w:val="28"/>
          <w:szCs w:val="28"/>
        </w:rPr>
      </w:pPr>
      <w:r w:rsidRPr="0008795B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</w:t>
      </w:r>
      <w:r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08795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Pr="0008795B">
        <w:rPr>
          <w:rFonts w:ascii="Times New Roman" w:hAnsi="Times New Roman" w:cs="Times New Roman"/>
          <w:sz w:val="28"/>
          <w:szCs w:val="28"/>
        </w:rPr>
        <w:t xml:space="preserve"> </w:t>
      </w:r>
      <w:r w:rsidRPr="00F85F24">
        <w:rPr>
          <w:rFonts w:ascii="Times New Roman" w:hAnsi="Times New Roman" w:cs="Times New Roman"/>
          <w:sz w:val="28"/>
          <w:szCs w:val="28"/>
        </w:rPr>
        <w:t>Design of 3D Mountain Landscape using Blender.</w:t>
      </w:r>
    </w:p>
    <w:p w14:paraId="2AE6FC3B" w14:textId="0F5B765C" w:rsidR="00F85F24" w:rsidRDefault="00F85F24" w:rsidP="008320FE">
      <w:pPr>
        <w:jc w:val="both"/>
        <w:rPr>
          <w:rFonts w:ascii="Times New Roman" w:hAnsi="Times New Roman" w:cs="Times New Roman"/>
          <w:sz w:val="24"/>
          <w:szCs w:val="24"/>
        </w:rPr>
      </w:pPr>
      <w:r w:rsidRPr="00C60801">
        <w:rPr>
          <w:rFonts w:ascii="Times New Roman" w:hAnsi="Times New Roman" w:cs="Times New Roman"/>
          <w:sz w:val="28"/>
          <w:szCs w:val="28"/>
        </w:rPr>
        <w:t xml:space="preserve">In this experiment we need to create a 3D </w:t>
      </w:r>
      <w:r>
        <w:rPr>
          <w:rFonts w:ascii="Times New Roman" w:hAnsi="Times New Roman" w:cs="Times New Roman"/>
          <w:sz w:val="28"/>
          <w:szCs w:val="28"/>
        </w:rPr>
        <w:t xml:space="preserve">Mountain Landscape </w:t>
      </w:r>
      <w:r w:rsidRPr="00C60801">
        <w:rPr>
          <w:rFonts w:ascii="Times New Roman" w:hAnsi="Times New Roman" w:cs="Times New Roman"/>
          <w:sz w:val="28"/>
          <w:szCs w:val="28"/>
        </w:rPr>
        <w:t>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11582B0" w14:textId="77777777" w:rsidR="001E4839" w:rsidRDefault="00F85F24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lear your default interface of blender which includes deletion of cube.</w:t>
      </w:r>
    </w:p>
    <w:p w14:paraId="7BD9DA3A" w14:textId="3349FF44" w:rsidR="001E4839" w:rsidRDefault="00F85F24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Press Shift</w:t>
      </w:r>
      <w:r w:rsidR="001E4839">
        <w:rPr>
          <w:rFonts w:ascii="Times New Roman" w:hAnsi="Times New Roman" w:cs="Times New Roman"/>
          <w:sz w:val="28"/>
          <w:szCs w:val="28"/>
        </w:rPr>
        <w:t xml:space="preserve"> </w:t>
      </w:r>
      <w:r w:rsidRPr="001E4839">
        <w:rPr>
          <w:rFonts w:ascii="Times New Roman" w:hAnsi="Times New Roman" w:cs="Times New Roman"/>
          <w:sz w:val="28"/>
          <w:szCs w:val="28"/>
        </w:rPr>
        <w:t>+</w:t>
      </w:r>
      <w:r w:rsidR="001E4839">
        <w:rPr>
          <w:rFonts w:ascii="Times New Roman" w:hAnsi="Times New Roman" w:cs="Times New Roman"/>
          <w:sz w:val="28"/>
          <w:szCs w:val="28"/>
        </w:rPr>
        <w:t xml:space="preserve"> </w:t>
      </w:r>
      <w:r w:rsidRPr="001E4839">
        <w:rPr>
          <w:rFonts w:ascii="Times New Roman" w:hAnsi="Times New Roman" w:cs="Times New Roman"/>
          <w:sz w:val="28"/>
          <w:szCs w:val="28"/>
        </w:rPr>
        <w:t xml:space="preserve">A and go to landscape, </w:t>
      </w:r>
      <w:r w:rsidR="00D427AC" w:rsidRPr="001E4839">
        <w:rPr>
          <w:rFonts w:ascii="Times New Roman" w:hAnsi="Times New Roman" w:cs="Times New Roman"/>
          <w:sz w:val="28"/>
          <w:szCs w:val="28"/>
        </w:rPr>
        <w:t>and create a landscape on the screen</w:t>
      </w:r>
    </w:p>
    <w:p w14:paraId="293AFF57" w14:textId="77777777" w:rsidR="001E4839" w:rsidRDefault="00D427AC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hange the properties of landscape according to your need and provide more realistic shape and view</w:t>
      </w:r>
      <w:r w:rsidR="008320FE" w:rsidRPr="001E4839">
        <w:rPr>
          <w:rFonts w:ascii="Times New Roman" w:hAnsi="Times New Roman" w:cs="Times New Roman"/>
          <w:sz w:val="28"/>
          <w:szCs w:val="28"/>
        </w:rPr>
        <w:t xml:space="preserve"> for a mountain</w:t>
      </w:r>
    </w:p>
    <w:p w14:paraId="2DD25D70" w14:textId="77777777" w:rsidR="001E4839" w:rsidRDefault="00D427AC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field view in front of mountains, we can take the plane surface in front of the mountain, and extrude at a few places to give it a look of rough surface.</w:t>
      </w:r>
    </w:p>
    <w:p w14:paraId="60954740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ake a few cubes on the plane and extrude its surface from a few places to give it a shape of rocks</w:t>
      </w:r>
    </w:p>
    <w:p w14:paraId="5D2611F9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trees in the field take a cone and extrude its side from all direction to give it a shape branch</w:t>
      </w:r>
      <w:r w:rsidR="001E4839">
        <w:rPr>
          <w:rFonts w:ascii="Times New Roman" w:hAnsi="Times New Roman" w:cs="Times New Roman"/>
          <w:sz w:val="28"/>
          <w:szCs w:val="28"/>
        </w:rPr>
        <w:t>.</w:t>
      </w:r>
    </w:p>
    <w:p w14:paraId="15D36784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Copy the step-7 and create multiple little trees in the fields for better look.</w:t>
      </w:r>
    </w:p>
    <w:p w14:paraId="539A2F45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 xml:space="preserve">Now for the colouring part, go into the edit mode again, and select the faces you want for one colour, and click the + button in the materials section </w:t>
      </w:r>
    </w:p>
    <w:p w14:paraId="3590597E" w14:textId="77777777"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14:paraId="2DD67105" w14:textId="37C106C7" w:rsidR="00036F6B" w:rsidRPr="002A23E8" w:rsidRDefault="00AD5CC6" w:rsidP="00036F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320FE" w:rsidRPr="001E4839">
        <w:rPr>
          <w:rFonts w:ascii="Times New Roman" w:hAnsi="Times New Roman" w:cs="Times New Roman"/>
          <w:sz w:val="28"/>
          <w:szCs w:val="28"/>
        </w:rPr>
        <w:t>Finally export your files as .blend file and also render a few images for the reference purpose.</w:t>
      </w:r>
    </w:p>
    <w:p w14:paraId="2DAFF8F6" w14:textId="032DCADA" w:rsidR="008A4915" w:rsidRDefault="00A134FD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t>O</w:t>
      </w:r>
      <w:r>
        <w:rPr>
          <w:rFonts w:ascii="Times New Roman" w:hAnsi="Times New Roman" w:cs="Times New Roman"/>
          <w:b/>
          <w:bCs/>
          <w:sz w:val="28"/>
          <w:szCs w:val="28"/>
        </w:rPr>
        <w:t>UTPUT:</w:t>
      </w:r>
      <w:r w:rsidR="004F5E59">
        <w:rPr>
          <w:noProof/>
        </w:rPr>
        <w:drawing>
          <wp:inline distT="0" distB="0" distL="0" distR="0" wp14:anchorId="7491B9E5" wp14:editId="2E12C89F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E59">
        <w:rPr>
          <w:noProof/>
        </w:rPr>
        <w:lastRenderedPageBreak/>
        <w:drawing>
          <wp:inline distT="0" distB="0" distL="0" distR="0" wp14:anchorId="15958E57" wp14:editId="631DF86A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E59">
        <w:rPr>
          <w:noProof/>
        </w:rPr>
        <w:drawing>
          <wp:inline distT="0" distB="0" distL="0" distR="0" wp14:anchorId="258254BB" wp14:editId="1215FFCF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E59">
        <w:rPr>
          <w:noProof/>
        </w:rPr>
        <w:lastRenderedPageBreak/>
        <w:drawing>
          <wp:inline distT="0" distB="0" distL="0" distR="0" wp14:anchorId="13F95B75" wp14:editId="32BFB8B2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FC65B" w14:textId="08C962E2" w:rsidR="004F5E59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8110729" w14:textId="77777777" w:rsidR="004F5E59" w:rsidRDefault="004F5E59" w:rsidP="004F5E5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hyperlink r:id="rId10" w:history="1">
        <w:r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drive/folders/18C0VtIAk-awUy3Axst3degZLR7YdXza2?usp=sharing</w:t>
        </w:r>
      </w:hyperlink>
    </w:p>
    <w:p w14:paraId="30E33911" w14:textId="77777777" w:rsidR="004F5E59" w:rsidRPr="00100CAB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4F5E59" w:rsidRPr="00100C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rQ0szA2NLEwsTBS0lEKTi0uzszPAykwrAUA5yS1zSwAAAA="/>
  </w:docVars>
  <w:rsids>
    <w:rsidRoot w:val="00F85F24"/>
    <w:rsid w:val="00036F6B"/>
    <w:rsid w:val="00100CAB"/>
    <w:rsid w:val="00173EC6"/>
    <w:rsid w:val="001E4839"/>
    <w:rsid w:val="0028627B"/>
    <w:rsid w:val="002A23E8"/>
    <w:rsid w:val="004F5E59"/>
    <w:rsid w:val="00643C7E"/>
    <w:rsid w:val="008320FE"/>
    <w:rsid w:val="008A4915"/>
    <w:rsid w:val="00A134FD"/>
    <w:rsid w:val="00AD5CC6"/>
    <w:rsid w:val="00D427AC"/>
    <w:rsid w:val="00F85F24"/>
    <w:rsid w:val="00FA1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3ED72"/>
  <w15:chartTrackingRefBased/>
  <w15:docId w15:val="{C8F73D30-5367-4208-855C-3B4DC3E44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91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491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4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rive.google.com/drive/folders/18C0VtIAk-awUy3Axst3degZLR7YdXza2?usp=sha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Nikhil Mishra</cp:lastModifiedBy>
  <cp:revision>12</cp:revision>
  <dcterms:created xsi:type="dcterms:W3CDTF">2020-11-17T16:58:00Z</dcterms:created>
  <dcterms:modified xsi:type="dcterms:W3CDTF">2020-11-23T16:24:00Z</dcterms:modified>
</cp:coreProperties>
</file>